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Coronary</w:t>
      </w:r>
      <w:r>
        <w:t xml:space="preserve"> </w:t>
      </w:r>
      <w:r>
        <w:t xml:space="preserve">Artery</w:t>
      </w:r>
      <w:r>
        <w:t xml:space="preserve"> </w:t>
      </w:r>
      <w:r>
        <w:t xml:space="preserve">Disease</w:t>
      </w:r>
      <w:r>
        <w:t xml:space="preserve"> </w:t>
      </w:r>
      <w:r>
        <w:t xml:space="preserve">Prevalence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coronary artery disease (CAD)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coronary artery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Prevalence of Coronary Artery Diseas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was used to assess the independent association of race/ethnicity with coronary artery disease (CAD) prevalence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stroke, heart failur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873,8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5,7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47,9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,267,6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weighted Sample, 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4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with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8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3 (36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; Mean (SE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873,8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5,7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47,9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,267,6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/46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/273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/2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3/1011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/45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25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/26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/97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/44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/25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/24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/942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/46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/273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/26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/100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/46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27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/267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1007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/46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/27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2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/1000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/46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/27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/26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/100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/46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/27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/27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/101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/44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/25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/25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/959 (56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an (SE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cad"/>
    <w:p>
      <w:pPr>
        <w:pStyle w:val="Heading3"/>
      </w:pPr>
      <w:r>
        <w:t xml:space="preserve">Prevalence of CAD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85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5 to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59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7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1.04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42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75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3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 (1.21 to 2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 (1.86 to 3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 (1.73 to 2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 (1.31 to 2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0 (1.61 to 2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68 to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 (3.46 to 8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 (12.8 to 2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3 (1.71 to 3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1.28 to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4 to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Coronary Artery Disease Prevalence: insights from the National Health and Nutrition Examination Survey</dc:title>
  <dc:creator>Muhammad Saad</dc:creator>
  <cp:keywords/>
  <dcterms:created xsi:type="dcterms:W3CDTF">2024-09-28T13:53:03Z</dcterms:created>
  <dcterms:modified xsi:type="dcterms:W3CDTF">2024-09-28T13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